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Spacing w:w="1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24" w:type="dxa"/>
          <w:left w:w="24" w:type="dxa"/>
          <w:bottom w:w="24" w:type="dxa"/>
          <w:right w:w="24" w:type="dxa"/>
        </w:tblCellMar>
        <w:tblLook w:val="04A0" w:firstRow="1" w:lastRow="0" w:firstColumn="1" w:lastColumn="0" w:noHBand="0" w:noVBand="1"/>
      </w:tblPr>
      <w:tblGrid>
        <w:gridCol w:w="111"/>
        <w:gridCol w:w="1220"/>
        <w:gridCol w:w="1302"/>
        <w:gridCol w:w="591"/>
        <w:gridCol w:w="859"/>
        <w:gridCol w:w="1065"/>
        <w:gridCol w:w="1065"/>
        <w:gridCol w:w="969"/>
        <w:gridCol w:w="969"/>
        <w:gridCol w:w="1259"/>
        <w:gridCol w:w="1356"/>
        <w:gridCol w:w="3618"/>
      </w:tblGrid>
      <w:tr w:rsidR="006705D4" w:rsidRPr="00BA6759" w14:paraId="2074132B" w14:textId="77777777" w:rsidTr="00411416">
        <w:trPr>
          <w:trHeight w:val="435"/>
          <w:tblCellSpacing w:w="12" w:type="dxa"/>
        </w:trPr>
        <w:tc>
          <w:tcPr>
            <w:tcW w:w="3188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6D9F1" w:themeFill="text2" w:themeFillTint="33"/>
            <w:vAlign w:val="center"/>
            <w:hideMark/>
          </w:tcPr>
          <w:p w14:paraId="0F517B3C" w14:textId="2FDE7931" w:rsidR="00B50C21" w:rsidRPr="00BA6759" w:rsidRDefault="003B7DA3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  <w:sz w:val="28"/>
                <w:szCs w:val="28"/>
              </w:rPr>
            </w:pPr>
            <w:r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>2</w:t>
            </w:r>
            <w:r w:rsidR="00820110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>4</w:t>
            </w:r>
            <w:r w:rsidR="00B50C21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>/T</w:t>
            </w:r>
            <w:r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>3</w:t>
            </w:r>
            <w:r w:rsidR="00B50C21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 xml:space="preserve"> (8 weeks)</w:t>
            </w:r>
          </w:p>
        </w:tc>
        <w:tc>
          <w:tcPr>
            <w:tcW w:w="11124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6D9F1" w:themeFill="text2" w:themeFillTint="33"/>
            <w:vAlign w:val="center"/>
            <w:hideMark/>
          </w:tcPr>
          <w:p w14:paraId="43F17075" w14:textId="4F655FA8" w:rsidR="00B50C21" w:rsidRPr="00BA6759" w:rsidRDefault="638AEECB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</w:pPr>
            <w:r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Monday, </w:t>
            </w:r>
            <w:r w:rsidR="1D25D51B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January </w:t>
            </w:r>
            <w:r w:rsidR="00F92144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>8</w:t>
            </w:r>
            <w:r w:rsidR="1D25D51B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 – </w:t>
            </w:r>
            <w:r w:rsidR="6F1A888E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Sunday, </w:t>
            </w:r>
            <w:r w:rsidR="1D25D51B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>March</w:t>
            </w:r>
            <w:r w:rsidR="00F92144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 3</w:t>
            </w:r>
          </w:p>
        </w:tc>
      </w:tr>
      <w:tr w:rsidR="00B50C21" w:rsidRPr="00BA6759" w14:paraId="0995C98E" w14:textId="77777777" w:rsidTr="00411416">
        <w:trPr>
          <w:trHeight w:val="354"/>
          <w:tblCellSpacing w:w="12" w:type="dxa"/>
        </w:trPr>
        <w:tc>
          <w:tcPr>
            <w:tcW w:w="3188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102A38" w14:textId="77777777" w:rsidR="00B50C21" w:rsidRPr="00BA6759" w:rsidRDefault="00B50C21" w:rsidP="00113A68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00BA6759">
              <w:rPr>
                <w:rFonts w:asciiTheme="minorHAnsi" w:eastAsia="Times New Roman" w:hAnsiTheme="minorHAnsi" w:cs="Times New Roman"/>
              </w:rPr>
              <w:t>All courses begin</w:t>
            </w:r>
          </w:p>
        </w:tc>
        <w:tc>
          <w:tcPr>
            <w:tcW w:w="11124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3078C4" w14:textId="2EA23EE5" w:rsidR="00B50C21" w:rsidRPr="00BA6759" w:rsidRDefault="1D25D51B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0722059F">
              <w:rPr>
                <w:rFonts w:asciiTheme="minorHAnsi" w:eastAsia="Times New Roman" w:hAnsiTheme="minorHAnsi" w:cs="Times New Roman"/>
              </w:rPr>
              <w:t xml:space="preserve">Monday, January </w:t>
            </w:r>
            <w:r w:rsidR="00F92144">
              <w:rPr>
                <w:rFonts w:asciiTheme="minorHAnsi" w:eastAsia="Times New Roman" w:hAnsiTheme="minorHAnsi" w:cs="Times New Roman"/>
              </w:rPr>
              <w:t>8</w:t>
            </w:r>
          </w:p>
        </w:tc>
      </w:tr>
      <w:tr w:rsidR="00B50C21" w:rsidRPr="00BA6759" w14:paraId="17AC948B" w14:textId="77777777" w:rsidTr="00411416">
        <w:trPr>
          <w:trHeight w:val="345"/>
          <w:tblCellSpacing w:w="12" w:type="dxa"/>
        </w:trPr>
        <w:tc>
          <w:tcPr>
            <w:tcW w:w="3188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61F19A" w14:textId="77777777" w:rsidR="00B50C21" w:rsidRPr="00BA6759" w:rsidRDefault="00B50C21" w:rsidP="00113A68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00BA6759">
              <w:rPr>
                <w:rFonts w:asciiTheme="minorHAnsi" w:eastAsia="Times New Roman" w:hAnsiTheme="minorHAnsi" w:cs="Times New Roman"/>
              </w:rPr>
              <w:t>All courses end</w:t>
            </w:r>
          </w:p>
        </w:tc>
        <w:tc>
          <w:tcPr>
            <w:tcW w:w="11124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7E7073" w14:textId="23454B5F" w:rsidR="00B50C21" w:rsidRPr="00BA6759" w:rsidRDefault="00B50C21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0722059F">
              <w:rPr>
                <w:rFonts w:asciiTheme="minorHAnsi" w:eastAsia="Times New Roman" w:hAnsiTheme="minorHAnsi" w:cs="Times New Roman"/>
              </w:rPr>
              <w:t xml:space="preserve">Sunday, </w:t>
            </w:r>
            <w:r w:rsidR="002C5F50" w:rsidRPr="0722059F">
              <w:rPr>
                <w:rFonts w:asciiTheme="minorHAnsi" w:eastAsia="Times New Roman" w:hAnsiTheme="minorHAnsi" w:cs="Times New Roman"/>
              </w:rPr>
              <w:t xml:space="preserve">March </w:t>
            </w:r>
            <w:r w:rsidR="00F92144">
              <w:rPr>
                <w:rFonts w:asciiTheme="minorHAnsi" w:eastAsia="Times New Roman" w:hAnsiTheme="minorHAnsi" w:cs="Times New Roman"/>
              </w:rPr>
              <w:t>3</w:t>
            </w:r>
          </w:p>
        </w:tc>
      </w:tr>
      <w:tr w:rsidR="005E75AA" w:rsidRPr="00BA6759" w14:paraId="08D2FF1B" w14:textId="77777777" w:rsidTr="00411416">
        <w:trPr>
          <w:trHeight w:val="345"/>
          <w:tblCellSpacing w:w="12" w:type="dxa"/>
        </w:trPr>
        <w:tc>
          <w:tcPr>
            <w:tcW w:w="3188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81FA977" w14:textId="3943D923" w:rsidR="005E75AA" w:rsidRPr="00BA6759" w:rsidRDefault="005E75AA" w:rsidP="005E75AA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>
              <w:rPr>
                <w:rFonts w:asciiTheme="minorHAnsi" w:eastAsia="Times New Roman" w:hAnsiTheme="minorHAnsi" w:cs="Times New Roman"/>
              </w:rPr>
              <w:t>Tuition due date</w:t>
            </w:r>
          </w:p>
        </w:tc>
        <w:tc>
          <w:tcPr>
            <w:tcW w:w="11124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1B506CF" w14:textId="4704FA7D" w:rsidR="005E75AA" w:rsidRDefault="212FF701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0722059F">
              <w:rPr>
                <w:rFonts w:asciiTheme="minorHAnsi" w:eastAsia="Times New Roman" w:hAnsiTheme="minorHAnsi" w:cs="Times New Roman"/>
              </w:rPr>
              <w:t>Monday, Jan</w:t>
            </w:r>
            <w:r w:rsidR="57A0F5A8" w:rsidRPr="0722059F">
              <w:rPr>
                <w:rFonts w:asciiTheme="minorHAnsi" w:eastAsia="Times New Roman" w:hAnsiTheme="minorHAnsi" w:cs="Times New Roman"/>
              </w:rPr>
              <w:t xml:space="preserve">uary </w:t>
            </w:r>
            <w:r w:rsidR="00F92144">
              <w:rPr>
                <w:rFonts w:asciiTheme="minorHAnsi" w:eastAsia="Times New Roman" w:hAnsiTheme="minorHAnsi" w:cs="Times New Roman"/>
              </w:rPr>
              <w:t>8</w:t>
            </w:r>
          </w:p>
        </w:tc>
      </w:tr>
      <w:tr w:rsidR="005E75AA" w:rsidRPr="00BA6759" w14:paraId="52D1C2AA" w14:textId="77777777" w:rsidTr="00411416">
        <w:trPr>
          <w:trHeight w:val="345"/>
          <w:tblCellSpacing w:w="12" w:type="dxa"/>
        </w:trPr>
        <w:tc>
          <w:tcPr>
            <w:tcW w:w="3188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480715" w14:textId="7AEDF3C5" w:rsidR="005E75AA" w:rsidRPr="00BA6759" w:rsidRDefault="005E75AA" w:rsidP="005E75AA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>
              <w:rPr>
                <w:rFonts w:asciiTheme="minorHAnsi" w:eastAsia="Times New Roman" w:hAnsiTheme="minorHAnsi" w:cs="Times New Roman"/>
              </w:rPr>
              <w:t>Last day to add/drop (</w:t>
            </w:r>
            <w:r w:rsidRPr="000C2474">
              <w:rPr>
                <w:rFonts w:asciiTheme="minorHAnsi" w:eastAsia="Times New Roman" w:hAnsiTheme="minorHAnsi" w:cs="Times New Roman"/>
                <w:i/>
                <w:u w:val="single"/>
              </w:rPr>
              <w:t>no refund after this date</w:t>
            </w:r>
            <w:r>
              <w:rPr>
                <w:rFonts w:asciiTheme="minorHAnsi" w:eastAsia="Times New Roman" w:hAnsiTheme="minorHAnsi" w:cs="Times New Roman"/>
              </w:rPr>
              <w:t>)</w:t>
            </w:r>
          </w:p>
        </w:tc>
        <w:tc>
          <w:tcPr>
            <w:tcW w:w="11124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4447F3C" w14:textId="1C7544EC" w:rsidR="005E75AA" w:rsidRDefault="1D9BBC0A" w:rsidP="1F85442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1F85442F">
              <w:rPr>
                <w:rFonts w:asciiTheme="minorHAnsi" w:eastAsia="Times New Roman" w:hAnsiTheme="minorHAnsi" w:cs="Times New Roman"/>
              </w:rPr>
              <w:t>Friday, January 1</w:t>
            </w:r>
            <w:r w:rsidR="00F92144">
              <w:rPr>
                <w:rFonts w:asciiTheme="minorHAnsi" w:eastAsia="Times New Roman" w:hAnsiTheme="minorHAnsi" w:cs="Times New Roman"/>
              </w:rPr>
              <w:t>2</w:t>
            </w:r>
          </w:p>
        </w:tc>
      </w:tr>
      <w:tr w:rsidR="005E75AA" w:rsidRPr="00BA6759" w14:paraId="393576CC" w14:textId="77777777" w:rsidTr="00411416">
        <w:trPr>
          <w:trHeight w:val="345"/>
          <w:tblCellSpacing w:w="12" w:type="dxa"/>
        </w:trPr>
        <w:tc>
          <w:tcPr>
            <w:tcW w:w="3188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8C17152" w14:textId="15ADC787" w:rsidR="005E75AA" w:rsidRPr="000E78D3" w:rsidRDefault="2A5624D3" w:rsidP="2A5624D3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  <w:color w:val="000000" w:themeColor="text1"/>
              </w:rPr>
            </w:pPr>
            <w:r w:rsidRPr="2A5624D3">
              <w:rPr>
                <w:rFonts w:asciiTheme="minorHAnsi" w:eastAsia="Times New Roman" w:hAnsiTheme="minorHAnsi" w:cs="Times New Roman"/>
                <w:color w:val="000000" w:themeColor="text1"/>
              </w:rPr>
              <w:t>Employer reimbursement due date</w:t>
            </w:r>
          </w:p>
        </w:tc>
        <w:tc>
          <w:tcPr>
            <w:tcW w:w="11124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251222" w14:textId="300F423A" w:rsidR="005E75AA" w:rsidRPr="000E78D3" w:rsidRDefault="004D327F" w:rsidP="1F85442F">
            <w:pPr>
              <w:spacing w:line="259" w:lineRule="auto"/>
              <w:rPr>
                <w:rFonts w:asciiTheme="minorHAnsi" w:eastAsia="Times New Roman" w:hAnsiTheme="minorHAnsi" w:cs="Times New Roman"/>
                <w:color w:val="000000" w:themeColor="text1"/>
              </w:rPr>
            </w:pPr>
            <w:r>
              <w:rPr>
                <w:rFonts w:asciiTheme="minorHAnsi" w:eastAsia="Times New Roman" w:hAnsiTheme="minorHAnsi" w:cs="Times New Roman"/>
                <w:color w:val="000000" w:themeColor="text1"/>
              </w:rPr>
              <w:t>Monday, April 15, 2024</w:t>
            </w:r>
          </w:p>
        </w:tc>
      </w:tr>
      <w:tr w:rsidR="005E75AA" w:rsidRPr="00BA6759" w14:paraId="189F192F" w14:textId="77777777" w:rsidTr="00411416">
        <w:trPr>
          <w:trHeight w:val="345"/>
          <w:tblCellSpacing w:w="12" w:type="dxa"/>
        </w:trPr>
        <w:tc>
          <w:tcPr>
            <w:tcW w:w="3188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82B61F4" w14:textId="46CC3C5E" w:rsidR="005E75AA" w:rsidRPr="000E78D3" w:rsidRDefault="1D25D51B" w:rsidP="1D25D51B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  <w:color w:val="000000" w:themeColor="text1"/>
              </w:rPr>
            </w:pPr>
            <w:r w:rsidRPr="1D25D51B">
              <w:rPr>
                <w:rFonts w:asciiTheme="minorHAnsi" w:eastAsia="Times New Roman" w:hAnsiTheme="minorHAnsi" w:cs="Times New Roman"/>
                <w:color w:val="000000" w:themeColor="text1"/>
              </w:rPr>
              <w:t>Last date to withdraw and receive a “W”</w:t>
            </w:r>
          </w:p>
        </w:tc>
        <w:tc>
          <w:tcPr>
            <w:tcW w:w="11124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359D723" w14:textId="5C3EFC1D" w:rsidR="005E75AA" w:rsidRPr="000E78D3" w:rsidRDefault="38D5ADD9" w:rsidP="1F85442F">
            <w:pPr>
              <w:spacing w:line="259" w:lineRule="auto"/>
              <w:rPr>
                <w:rFonts w:asciiTheme="minorHAnsi" w:eastAsia="Times New Roman" w:hAnsiTheme="minorHAnsi" w:cs="Times New Roman"/>
                <w:color w:val="000000" w:themeColor="text1"/>
              </w:rPr>
            </w:pPr>
            <w:r w:rsidRPr="1F85442F">
              <w:rPr>
                <w:rFonts w:asciiTheme="minorHAnsi" w:eastAsia="Times New Roman" w:hAnsiTheme="minorHAnsi" w:cs="Times New Roman"/>
                <w:color w:val="000000" w:themeColor="text1"/>
              </w:rPr>
              <w:t>Sunday, February 1</w:t>
            </w:r>
            <w:r w:rsidR="00F92144">
              <w:rPr>
                <w:rFonts w:asciiTheme="minorHAnsi" w:eastAsia="Times New Roman" w:hAnsiTheme="minorHAnsi" w:cs="Times New Roman"/>
                <w:color w:val="000000" w:themeColor="text1"/>
              </w:rPr>
              <w:t>1</w:t>
            </w:r>
          </w:p>
        </w:tc>
      </w:tr>
      <w:tr w:rsidR="0722059F" w14:paraId="2843E081" w14:textId="77777777" w:rsidTr="00411416">
        <w:trPr>
          <w:trHeight w:val="345"/>
          <w:tblCellSpacing w:w="12" w:type="dxa"/>
        </w:trPr>
        <w:tc>
          <w:tcPr>
            <w:tcW w:w="3188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CE10C5" w14:textId="5693435A" w:rsidR="71232F2A" w:rsidRPr="00411416" w:rsidRDefault="71232F2A" w:rsidP="0722059F">
            <w:pPr>
              <w:rPr>
                <w:rFonts w:asciiTheme="minorHAnsi" w:eastAsia="Times New Roman" w:hAnsiTheme="minorHAnsi" w:cs="Times New Roman"/>
                <w:color w:val="000000" w:themeColor="text1"/>
              </w:rPr>
            </w:pPr>
            <w:r w:rsidRPr="00411416">
              <w:rPr>
                <w:rFonts w:asciiTheme="minorHAnsi" w:eastAsia="Times New Roman" w:hAnsiTheme="minorHAnsi" w:cs="Times New Roman"/>
                <w:color w:val="000000" w:themeColor="text1"/>
              </w:rPr>
              <w:t>Holidays</w:t>
            </w:r>
          </w:p>
        </w:tc>
        <w:tc>
          <w:tcPr>
            <w:tcW w:w="11124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B2F6B7" w14:textId="625802F3" w:rsidR="0722059F" w:rsidRPr="007749A5" w:rsidRDefault="007749A5" w:rsidP="007749A5">
            <w:pPr>
              <w:pStyle w:val="ListParagraph"/>
              <w:numPr>
                <w:ilvl w:val="0"/>
                <w:numId w:val="3"/>
              </w:numPr>
              <w:rPr>
                <w:rFonts w:asciiTheme="minorHAnsi" w:eastAsia="Times New Roman" w:hAnsiTheme="minorHAnsi" w:cs="Times New Roman"/>
                <w:color w:val="000000" w:themeColor="text1"/>
              </w:rPr>
            </w:pPr>
            <w:r w:rsidRPr="007749A5">
              <w:rPr>
                <w:rFonts w:asciiTheme="minorHAnsi" w:eastAsia="Times New Roman" w:hAnsiTheme="minorHAnsi" w:cs="Times New Roman"/>
                <w:color w:val="000000" w:themeColor="text1"/>
                <w:highlight w:val="yellow"/>
              </w:rPr>
              <w:t>MLK Day of Service-online engagement only (</w:t>
            </w:r>
            <w:proofErr w:type="spellStart"/>
            <w:r w:rsidRPr="007749A5">
              <w:rPr>
                <w:rFonts w:asciiTheme="minorHAnsi" w:eastAsia="Times New Roman" w:hAnsiTheme="minorHAnsi" w:cs="Times New Roman"/>
                <w:color w:val="000000" w:themeColor="text1"/>
                <w:highlight w:val="yellow"/>
              </w:rPr>
              <w:t>noin</w:t>
            </w:r>
            <w:proofErr w:type="spellEnd"/>
            <w:r w:rsidRPr="007749A5">
              <w:rPr>
                <w:rFonts w:asciiTheme="minorHAnsi" w:eastAsia="Times New Roman" w:hAnsiTheme="minorHAnsi" w:cs="Times New Roman"/>
                <w:color w:val="000000" w:themeColor="text1"/>
                <w:highlight w:val="yellow"/>
              </w:rPr>
              <w:t>-person meetings) – January 15</w:t>
            </w:r>
          </w:p>
        </w:tc>
      </w:tr>
      <w:tr w:rsidR="006705D4" w:rsidRPr="00BA6759" w14:paraId="2BFCB4BC" w14:textId="77777777" w:rsidTr="1F85442F">
        <w:trPr>
          <w:trHeight w:val="552"/>
          <w:tblCellSpacing w:w="12" w:type="dxa"/>
        </w:trPr>
        <w:tc>
          <w:tcPr>
            <w:tcW w:w="14336" w:type="dxa"/>
            <w:gridSpan w:val="1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410F82" w14:textId="1D258368" w:rsidR="006705D4" w:rsidRPr="00BA6759" w:rsidRDefault="1D25D51B" w:rsidP="1D25D51B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1D25D51B">
              <w:rPr>
                <w:rFonts w:asciiTheme="minorHAnsi" w:eastAsia="Times New Roman" w:hAnsiTheme="minorHAnsi" w:cs="Times New Roman"/>
              </w:rPr>
              <w:t xml:space="preserve"> All students should log into Moodle by the date the term is scheduled to begin.</w:t>
            </w:r>
          </w:p>
        </w:tc>
      </w:tr>
      <w:tr w:rsidR="006705D4" w:rsidRPr="00BA6759" w14:paraId="75BA776D" w14:textId="77777777" w:rsidTr="1F85442F">
        <w:trPr>
          <w:trHeight w:val="345"/>
          <w:tblCellSpacing w:w="12" w:type="dxa"/>
        </w:trPr>
        <w:tc>
          <w:tcPr>
            <w:tcW w:w="14336" w:type="dxa"/>
            <w:gridSpan w:val="1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bottom"/>
          </w:tcPr>
          <w:p w14:paraId="18AE6737" w14:textId="0B1F8623" w:rsidR="006705D4" w:rsidRPr="006705D4" w:rsidRDefault="006705D4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4"/>
                <w:szCs w:val="24"/>
              </w:rPr>
            </w:pPr>
            <w:r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4"/>
                <w:szCs w:val="24"/>
              </w:rPr>
              <w:t xml:space="preserve">Dates for Live Meetings </w:t>
            </w:r>
            <w:r w:rsidR="00953DA5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4"/>
                <w:szCs w:val="24"/>
              </w:rPr>
              <w:t>–</w:t>
            </w:r>
            <w:r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953DA5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4"/>
                <w:szCs w:val="24"/>
              </w:rPr>
              <w:t>2</w:t>
            </w:r>
            <w:r w:rsidR="00820110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4"/>
                <w:szCs w:val="24"/>
              </w:rPr>
              <w:t>4</w:t>
            </w:r>
            <w:r w:rsidR="00953DA5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4"/>
                <w:szCs w:val="24"/>
              </w:rPr>
              <w:t>/T3</w:t>
            </w:r>
          </w:p>
        </w:tc>
      </w:tr>
      <w:tr w:rsidR="00411416" w:rsidRPr="00BA6759" w14:paraId="41CA0F6A" w14:textId="77777777" w:rsidTr="00F92144">
        <w:tblPrEx>
          <w:tblCellSpacing w:w="0" w:type="nil"/>
          <w:tblBorders>
            <w:top w:val="single" w:sz="5" w:space="0" w:color="000000"/>
            <w:left w:val="single" w:sz="5" w:space="0" w:color="000000"/>
            <w:bottom w:val="single" w:sz="5" w:space="0" w:color="000000"/>
            <w:right w:val="single" w:sz="5" w:space="0" w:color="000000"/>
            <w:insideH w:val="single" w:sz="5" w:space="0" w:color="000000"/>
            <w:insideV w:val="single" w:sz="5" w:space="0" w:color="000000"/>
          </w:tblBorders>
          <w:tblCellMar>
            <w:top w:w="0" w:type="dxa"/>
            <w:left w:w="0" w:type="dxa"/>
            <w:bottom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gridAfter w:val="1"/>
          <w:wBefore w:w="75" w:type="dxa"/>
          <w:wAfter w:w="3582" w:type="dxa"/>
          <w:trHeight w:hRule="exact" w:val="516"/>
        </w:trPr>
        <w:tc>
          <w:tcPr>
            <w:tcW w:w="119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D84979F" w14:textId="77777777" w:rsidR="00411416" w:rsidRPr="00B50C21" w:rsidRDefault="00411416" w:rsidP="00411416">
            <w:pPr>
              <w:pStyle w:val="TableParagraph"/>
              <w:ind w:left="21" w:right="0"/>
              <w:jc w:val="left"/>
              <w:rPr>
                <w:rFonts w:asciiTheme="minorHAnsi" w:hAnsiTheme="minorHAnsi"/>
                <w:b/>
                <w:i/>
              </w:rPr>
            </w:pPr>
            <w:r w:rsidRPr="00B50C21">
              <w:rPr>
                <w:rFonts w:asciiTheme="minorHAnsi" w:hAnsiTheme="minorHAnsi"/>
                <w:b/>
                <w:i/>
              </w:rPr>
              <w:t>Monday</w:t>
            </w:r>
          </w:p>
        </w:tc>
        <w:tc>
          <w:tcPr>
            <w:tcW w:w="127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2B96E87" w14:textId="723D1867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</w:t>
            </w:r>
            <w:r w:rsidR="00F92144">
              <w:rPr>
                <w:rFonts w:asciiTheme="minorHAnsi" w:hAnsiTheme="minorHAnsi"/>
              </w:rPr>
              <w:t>8</w:t>
            </w:r>
          </w:p>
        </w:tc>
        <w:tc>
          <w:tcPr>
            <w:tcW w:w="1426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BD7D05F" w14:textId="77777777" w:rsidR="00F92144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1F85442F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722059F">
              <w:rPr>
                <w:rFonts w:asciiTheme="minorHAnsi" w:hAnsiTheme="minorHAnsi"/>
              </w:rPr>
              <w:t>1/1</w:t>
            </w:r>
            <w:r w:rsidR="00F92144">
              <w:rPr>
                <w:rFonts w:asciiTheme="minorHAnsi" w:hAnsiTheme="minorHAnsi"/>
              </w:rPr>
              <w:t>5</w:t>
            </w:r>
          </w:p>
          <w:p w14:paraId="0ED1FAA0" w14:textId="6ED1A35D" w:rsidR="00411416" w:rsidRPr="00BA6759" w:rsidRDefault="00F92144" w:rsidP="0041141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nline</w:t>
            </w:r>
            <w:r>
              <w:rPr>
                <w:rFonts w:asciiTheme="minorHAnsi" w:hAnsiTheme="minorHAnsi"/>
              </w:rPr>
              <w:br/>
            </w:r>
          </w:p>
        </w:tc>
        <w:tc>
          <w:tcPr>
            <w:tcW w:w="104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8888DD7" w14:textId="23F2BCDA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2</w:t>
            </w:r>
            <w:r w:rsidR="00F92144">
              <w:rPr>
                <w:rFonts w:asciiTheme="minorHAnsi" w:hAnsiTheme="minorHAnsi"/>
              </w:rPr>
              <w:t>2</w:t>
            </w:r>
          </w:p>
        </w:tc>
        <w:tc>
          <w:tcPr>
            <w:tcW w:w="104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19B6300C" w14:textId="706720CB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</w:t>
            </w:r>
            <w:r w:rsidR="00F92144">
              <w:rPr>
                <w:rFonts w:asciiTheme="minorHAnsi" w:hAnsiTheme="minorHAnsi"/>
              </w:rPr>
              <w:t>29</w:t>
            </w:r>
          </w:p>
        </w:tc>
        <w:tc>
          <w:tcPr>
            <w:tcW w:w="9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D5E0603" w14:textId="2AF64E8D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</w:t>
            </w:r>
            <w:r w:rsidR="00F92144">
              <w:rPr>
                <w:rFonts w:asciiTheme="minorHAnsi" w:hAnsiTheme="minorHAnsi"/>
              </w:rPr>
              <w:t>5</w:t>
            </w:r>
          </w:p>
        </w:tc>
        <w:tc>
          <w:tcPr>
            <w:tcW w:w="9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1B199023" w14:textId="45C54E71" w:rsidR="00411416" w:rsidRPr="00BA6759" w:rsidRDefault="00411416" w:rsidP="00411416">
            <w:pPr>
              <w:pStyle w:val="TableParagraph"/>
              <w:ind w:right="22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1</w:t>
            </w:r>
            <w:r w:rsidR="00F92144">
              <w:rPr>
                <w:rFonts w:asciiTheme="minorHAnsi" w:hAnsiTheme="minorHAnsi"/>
              </w:rPr>
              <w:t>2</w:t>
            </w:r>
          </w:p>
        </w:tc>
        <w:tc>
          <w:tcPr>
            <w:tcW w:w="12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EBB49AF" w14:textId="35BCA106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</w:t>
            </w:r>
            <w:r w:rsidR="00F92144">
              <w:rPr>
                <w:rFonts w:asciiTheme="minorHAnsi" w:hAnsiTheme="minorHAnsi"/>
              </w:rPr>
              <w:t>19</w:t>
            </w:r>
          </w:p>
        </w:tc>
        <w:tc>
          <w:tcPr>
            <w:tcW w:w="1332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206968B" w14:textId="0933C0A5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2</w:t>
            </w:r>
            <w:r w:rsidR="00F92144">
              <w:rPr>
                <w:rFonts w:asciiTheme="minorHAnsi" w:hAnsiTheme="minorHAnsi"/>
              </w:rPr>
              <w:t>6</w:t>
            </w:r>
          </w:p>
        </w:tc>
      </w:tr>
      <w:tr w:rsidR="00411416" w:rsidRPr="00BA6759" w14:paraId="4745BC3C" w14:textId="77777777" w:rsidTr="00411416">
        <w:tblPrEx>
          <w:tblCellSpacing w:w="0" w:type="nil"/>
          <w:tblBorders>
            <w:top w:val="single" w:sz="5" w:space="0" w:color="000000"/>
            <w:left w:val="single" w:sz="5" w:space="0" w:color="000000"/>
            <w:bottom w:val="single" w:sz="5" w:space="0" w:color="000000"/>
            <w:right w:val="single" w:sz="5" w:space="0" w:color="000000"/>
            <w:insideH w:val="single" w:sz="5" w:space="0" w:color="000000"/>
            <w:insideV w:val="single" w:sz="5" w:space="0" w:color="000000"/>
          </w:tblBorders>
          <w:tblCellMar>
            <w:top w:w="0" w:type="dxa"/>
            <w:left w:w="0" w:type="dxa"/>
            <w:bottom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gridAfter w:val="1"/>
          <w:wBefore w:w="75" w:type="dxa"/>
          <w:wAfter w:w="3582" w:type="dxa"/>
          <w:trHeight w:hRule="exact" w:val="327"/>
        </w:trPr>
        <w:tc>
          <w:tcPr>
            <w:tcW w:w="119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FBE22D5" w14:textId="77777777" w:rsidR="00411416" w:rsidRPr="00B50C21" w:rsidRDefault="00411416" w:rsidP="00411416">
            <w:pPr>
              <w:pStyle w:val="TableParagraph"/>
              <w:ind w:left="21" w:right="0"/>
              <w:jc w:val="left"/>
              <w:rPr>
                <w:rFonts w:asciiTheme="minorHAnsi" w:hAnsiTheme="minorHAnsi"/>
                <w:b/>
                <w:i/>
              </w:rPr>
            </w:pPr>
            <w:r w:rsidRPr="00B50C21">
              <w:rPr>
                <w:rFonts w:asciiTheme="minorHAnsi" w:hAnsiTheme="minorHAnsi"/>
                <w:b/>
                <w:i/>
              </w:rPr>
              <w:t>Tuesday</w:t>
            </w:r>
          </w:p>
        </w:tc>
        <w:tc>
          <w:tcPr>
            <w:tcW w:w="127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C4B309A" w14:textId="7431C756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</w:t>
            </w:r>
            <w:r w:rsidR="00F92144">
              <w:rPr>
                <w:rFonts w:asciiTheme="minorHAnsi" w:hAnsiTheme="minorHAnsi"/>
              </w:rPr>
              <w:t>9</w:t>
            </w:r>
          </w:p>
        </w:tc>
        <w:tc>
          <w:tcPr>
            <w:tcW w:w="1426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B945B17" w14:textId="326AE8E2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1</w:t>
            </w:r>
            <w:r w:rsidR="00F92144">
              <w:rPr>
                <w:rFonts w:asciiTheme="minorHAnsi" w:hAnsiTheme="minorHAnsi"/>
              </w:rPr>
              <w:t>6</w:t>
            </w:r>
          </w:p>
        </w:tc>
        <w:tc>
          <w:tcPr>
            <w:tcW w:w="104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5773E58" w14:textId="03E5053D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2</w:t>
            </w:r>
            <w:r w:rsidR="00F92144">
              <w:rPr>
                <w:rFonts w:asciiTheme="minorHAnsi" w:hAnsiTheme="minorHAnsi"/>
              </w:rPr>
              <w:t>3</w:t>
            </w:r>
          </w:p>
        </w:tc>
        <w:tc>
          <w:tcPr>
            <w:tcW w:w="104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A9FB0A0" w14:textId="0D3B7581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/3</w:t>
            </w:r>
            <w:r w:rsidR="00F92144">
              <w:rPr>
                <w:rFonts w:asciiTheme="minorHAnsi" w:hAnsiTheme="minorHAnsi"/>
              </w:rPr>
              <w:t>0</w:t>
            </w:r>
          </w:p>
        </w:tc>
        <w:tc>
          <w:tcPr>
            <w:tcW w:w="9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B47D14D" w14:textId="4BB777DF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</w:t>
            </w:r>
            <w:r w:rsidR="00F92144">
              <w:rPr>
                <w:rFonts w:asciiTheme="minorHAnsi" w:hAnsiTheme="minorHAnsi"/>
              </w:rPr>
              <w:t>6</w:t>
            </w:r>
          </w:p>
        </w:tc>
        <w:tc>
          <w:tcPr>
            <w:tcW w:w="9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D355574" w14:textId="08043F7C" w:rsidR="00411416" w:rsidRPr="00BA6759" w:rsidRDefault="00411416" w:rsidP="00411416">
            <w:pPr>
              <w:pStyle w:val="TableParagraph"/>
              <w:ind w:right="22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1</w:t>
            </w:r>
            <w:r w:rsidR="00F92144">
              <w:rPr>
                <w:rFonts w:asciiTheme="minorHAnsi" w:hAnsiTheme="minorHAnsi"/>
              </w:rPr>
              <w:t>3</w:t>
            </w:r>
          </w:p>
        </w:tc>
        <w:tc>
          <w:tcPr>
            <w:tcW w:w="12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21C4538" w14:textId="071AFB78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2</w:t>
            </w:r>
            <w:r w:rsidR="00F92144">
              <w:rPr>
                <w:rFonts w:asciiTheme="minorHAnsi" w:hAnsiTheme="minorHAnsi"/>
              </w:rPr>
              <w:t>0</w:t>
            </w:r>
          </w:p>
        </w:tc>
        <w:tc>
          <w:tcPr>
            <w:tcW w:w="1332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1983569" w14:textId="49BB328B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/2</w:t>
            </w:r>
            <w:r w:rsidR="00F92144">
              <w:rPr>
                <w:rFonts w:asciiTheme="minorHAnsi" w:hAnsiTheme="minorHAnsi"/>
              </w:rPr>
              <w:t>7</w:t>
            </w:r>
          </w:p>
        </w:tc>
      </w:tr>
      <w:tr w:rsidR="00411416" w:rsidRPr="00BA6759" w14:paraId="11E3E413" w14:textId="77777777" w:rsidTr="00411416">
        <w:tblPrEx>
          <w:tblCellSpacing w:w="0" w:type="nil"/>
          <w:tblBorders>
            <w:top w:val="single" w:sz="5" w:space="0" w:color="000000"/>
            <w:left w:val="single" w:sz="5" w:space="0" w:color="000000"/>
            <w:bottom w:val="single" w:sz="5" w:space="0" w:color="000000"/>
            <w:right w:val="single" w:sz="5" w:space="0" w:color="000000"/>
            <w:insideH w:val="single" w:sz="5" w:space="0" w:color="000000"/>
            <w:insideV w:val="single" w:sz="5" w:space="0" w:color="000000"/>
          </w:tblBorders>
          <w:tblCellMar>
            <w:top w:w="0" w:type="dxa"/>
            <w:left w:w="0" w:type="dxa"/>
            <w:bottom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gridAfter w:val="1"/>
          <w:wBefore w:w="75" w:type="dxa"/>
          <w:wAfter w:w="3582" w:type="dxa"/>
          <w:trHeight w:hRule="exact" w:val="309"/>
        </w:trPr>
        <w:tc>
          <w:tcPr>
            <w:tcW w:w="119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9532163" w14:textId="77777777" w:rsidR="00411416" w:rsidRPr="00B50C21" w:rsidRDefault="00411416" w:rsidP="00411416">
            <w:pPr>
              <w:pStyle w:val="TableParagraph"/>
              <w:ind w:left="21" w:right="0"/>
              <w:jc w:val="left"/>
              <w:rPr>
                <w:rFonts w:asciiTheme="minorHAnsi" w:hAnsiTheme="minorHAnsi"/>
                <w:b/>
                <w:i/>
              </w:rPr>
            </w:pPr>
            <w:r w:rsidRPr="00B50C21">
              <w:rPr>
                <w:rFonts w:asciiTheme="minorHAnsi" w:hAnsiTheme="minorHAnsi"/>
                <w:b/>
                <w:i/>
              </w:rPr>
              <w:t>Wednesday</w:t>
            </w:r>
          </w:p>
        </w:tc>
        <w:tc>
          <w:tcPr>
            <w:tcW w:w="127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534C53B" w14:textId="3C7A3CB8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1</w:t>
            </w:r>
            <w:r w:rsidR="00F92144">
              <w:rPr>
                <w:rFonts w:asciiTheme="minorHAnsi" w:hAnsiTheme="minorHAnsi"/>
              </w:rPr>
              <w:t>0</w:t>
            </w:r>
          </w:p>
        </w:tc>
        <w:tc>
          <w:tcPr>
            <w:tcW w:w="1426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47F4259" w14:textId="5DF3F70E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1</w:t>
            </w:r>
            <w:r w:rsidR="00F92144">
              <w:rPr>
                <w:rFonts w:asciiTheme="minorHAnsi" w:hAnsiTheme="minorHAnsi"/>
              </w:rPr>
              <w:t>7</w:t>
            </w:r>
          </w:p>
        </w:tc>
        <w:tc>
          <w:tcPr>
            <w:tcW w:w="104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112128FA" w14:textId="573D978C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2</w:t>
            </w:r>
            <w:r w:rsidR="00F92144">
              <w:rPr>
                <w:rFonts w:asciiTheme="minorHAnsi" w:hAnsiTheme="minorHAnsi"/>
              </w:rPr>
              <w:t>4</w:t>
            </w:r>
          </w:p>
        </w:tc>
        <w:tc>
          <w:tcPr>
            <w:tcW w:w="104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02DADBA" w14:textId="67ADD2B8" w:rsidR="00411416" w:rsidRPr="00BA6759" w:rsidRDefault="00F92144" w:rsidP="0041141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/31</w:t>
            </w:r>
          </w:p>
        </w:tc>
        <w:tc>
          <w:tcPr>
            <w:tcW w:w="9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36E872C" w14:textId="63BDF999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</w:t>
            </w:r>
            <w:r w:rsidR="00F92144">
              <w:rPr>
                <w:rFonts w:asciiTheme="minorHAnsi" w:hAnsiTheme="minorHAnsi"/>
              </w:rPr>
              <w:t>7</w:t>
            </w:r>
          </w:p>
        </w:tc>
        <w:tc>
          <w:tcPr>
            <w:tcW w:w="9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2446B37" w14:textId="1E956D8E" w:rsidR="00411416" w:rsidRPr="00BA6759" w:rsidRDefault="00411416" w:rsidP="00411416">
            <w:pPr>
              <w:pStyle w:val="TableParagraph"/>
              <w:ind w:right="22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</w:t>
            </w:r>
            <w:r>
              <w:rPr>
                <w:rFonts w:asciiTheme="minorHAnsi" w:hAnsiTheme="minorHAnsi"/>
              </w:rPr>
              <w:t>1</w:t>
            </w:r>
            <w:r w:rsidR="00F92144">
              <w:rPr>
                <w:rFonts w:asciiTheme="minorHAnsi" w:hAnsiTheme="minorHAnsi"/>
              </w:rPr>
              <w:t>4</w:t>
            </w:r>
          </w:p>
        </w:tc>
        <w:tc>
          <w:tcPr>
            <w:tcW w:w="12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5D1FAB8" w14:textId="2C7A38B2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2</w:t>
            </w:r>
            <w:r w:rsidR="00F92144">
              <w:rPr>
                <w:rFonts w:asciiTheme="minorHAnsi" w:hAnsiTheme="minorHAnsi"/>
              </w:rPr>
              <w:t>1</w:t>
            </w:r>
          </w:p>
        </w:tc>
        <w:tc>
          <w:tcPr>
            <w:tcW w:w="1332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38C213C" w14:textId="1124676F" w:rsidR="00411416" w:rsidRPr="00BA6759" w:rsidRDefault="00F92144" w:rsidP="0041141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  <w:r w:rsidR="00411416" w:rsidRPr="0722059F">
              <w:rPr>
                <w:rFonts w:asciiTheme="minorHAnsi" w:hAnsiTheme="minorHAnsi"/>
              </w:rPr>
              <w:t>/</w:t>
            </w:r>
            <w:r>
              <w:rPr>
                <w:rFonts w:asciiTheme="minorHAnsi" w:hAnsiTheme="minorHAnsi"/>
              </w:rPr>
              <w:t>28</w:t>
            </w:r>
          </w:p>
        </w:tc>
      </w:tr>
      <w:tr w:rsidR="00411416" w:rsidRPr="00BA6759" w14:paraId="005ED0B9" w14:textId="77777777" w:rsidTr="00411416">
        <w:tblPrEx>
          <w:tblCellSpacing w:w="0" w:type="nil"/>
          <w:tblBorders>
            <w:top w:val="single" w:sz="5" w:space="0" w:color="000000"/>
            <w:left w:val="single" w:sz="5" w:space="0" w:color="000000"/>
            <w:bottom w:val="single" w:sz="5" w:space="0" w:color="000000"/>
            <w:right w:val="single" w:sz="5" w:space="0" w:color="000000"/>
            <w:insideH w:val="single" w:sz="5" w:space="0" w:color="000000"/>
            <w:insideV w:val="single" w:sz="5" w:space="0" w:color="000000"/>
          </w:tblBorders>
          <w:tblCellMar>
            <w:top w:w="0" w:type="dxa"/>
            <w:left w:w="0" w:type="dxa"/>
            <w:bottom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gridAfter w:val="1"/>
          <w:wBefore w:w="75" w:type="dxa"/>
          <w:wAfter w:w="3582" w:type="dxa"/>
          <w:trHeight w:hRule="exact" w:val="309"/>
        </w:trPr>
        <w:tc>
          <w:tcPr>
            <w:tcW w:w="119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EB1683E" w14:textId="77777777" w:rsidR="00411416" w:rsidRPr="00B50C21" w:rsidRDefault="00411416" w:rsidP="00411416">
            <w:pPr>
              <w:pStyle w:val="TableParagraph"/>
              <w:ind w:left="21" w:right="0"/>
              <w:jc w:val="left"/>
              <w:rPr>
                <w:rFonts w:asciiTheme="minorHAnsi" w:hAnsiTheme="minorHAnsi"/>
                <w:b/>
                <w:i/>
              </w:rPr>
            </w:pPr>
            <w:r w:rsidRPr="00B50C21">
              <w:rPr>
                <w:rFonts w:asciiTheme="minorHAnsi" w:hAnsiTheme="minorHAnsi"/>
                <w:b/>
                <w:i/>
              </w:rPr>
              <w:t>Thursday</w:t>
            </w:r>
          </w:p>
        </w:tc>
        <w:tc>
          <w:tcPr>
            <w:tcW w:w="127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6F90D55" w14:textId="73942C3D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</w:t>
            </w:r>
            <w:r>
              <w:rPr>
                <w:rFonts w:asciiTheme="minorHAnsi" w:hAnsiTheme="minorHAnsi"/>
              </w:rPr>
              <w:t>1</w:t>
            </w:r>
            <w:r w:rsidR="00F92144">
              <w:rPr>
                <w:rFonts w:asciiTheme="minorHAnsi" w:hAnsiTheme="minorHAnsi"/>
              </w:rPr>
              <w:t>1</w:t>
            </w:r>
          </w:p>
        </w:tc>
        <w:tc>
          <w:tcPr>
            <w:tcW w:w="1426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B8144A1" w14:textId="016143FF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</w:t>
            </w:r>
            <w:r>
              <w:rPr>
                <w:rFonts w:asciiTheme="minorHAnsi" w:hAnsiTheme="minorHAnsi"/>
              </w:rPr>
              <w:t>1</w:t>
            </w:r>
            <w:r w:rsidR="00F92144">
              <w:rPr>
                <w:rFonts w:asciiTheme="minorHAnsi" w:hAnsiTheme="minorHAnsi"/>
              </w:rPr>
              <w:t>8</w:t>
            </w:r>
          </w:p>
        </w:tc>
        <w:tc>
          <w:tcPr>
            <w:tcW w:w="104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932AAA7" w14:textId="13AB5461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1/2</w:t>
            </w:r>
            <w:r w:rsidR="00F92144">
              <w:rPr>
                <w:rFonts w:asciiTheme="minorHAnsi" w:hAnsiTheme="minorHAnsi"/>
              </w:rPr>
              <w:t>5</w:t>
            </w:r>
          </w:p>
        </w:tc>
        <w:tc>
          <w:tcPr>
            <w:tcW w:w="1041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7C9C486" w14:textId="018F5AD9" w:rsidR="00411416" w:rsidRPr="00BA6759" w:rsidRDefault="00F92144" w:rsidP="0041141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/1</w:t>
            </w:r>
          </w:p>
        </w:tc>
        <w:tc>
          <w:tcPr>
            <w:tcW w:w="9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2852C2F" w14:textId="39B686EA" w:rsidR="00411416" w:rsidRPr="00BA6759" w:rsidRDefault="00F92144" w:rsidP="0041141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/8</w:t>
            </w:r>
          </w:p>
        </w:tc>
        <w:tc>
          <w:tcPr>
            <w:tcW w:w="94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9FCE94D" w14:textId="22131F94" w:rsidR="00411416" w:rsidRPr="00BA6759" w:rsidRDefault="00411416" w:rsidP="00411416">
            <w:pPr>
              <w:pStyle w:val="TableParagraph"/>
              <w:ind w:right="22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1</w:t>
            </w:r>
            <w:r w:rsidR="00F92144">
              <w:rPr>
                <w:rFonts w:asciiTheme="minorHAnsi" w:hAnsiTheme="minorHAnsi"/>
              </w:rPr>
              <w:t>5</w:t>
            </w:r>
          </w:p>
        </w:tc>
        <w:tc>
          <w:tcPr>
            <w:tcW w:w="12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68F3444" w14:textId="25056513" w:rsidR="00411416" w:rsidRPr="00BA6759" w:rsidRDefault="00411416" w:rsidP="0041141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2/2</w:t>
            </w:r>
            <w:r w:rsidR="00F92144">
              <w:rPr>
                <w:rFonts w:asciiTheme="minorHAnsi" w:hAnsiTheme="minorHAnsi"/>
              </w:rPr>
              <w:t>2</w:t>
            </w:r>
          </w:p>
        </w:tc>
        <w:tc>
          <w:tcPr>
            <w:tcW w:w="1332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ED51A4C" w14:textId="218E7F96" w:rsidR="00411416" w:rsidRPr="00BA6759" w:rsidRDefault="00F92144" w:rsidP="00411416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/29</w:t>
            </w:r>
          </w:p>
        </w:tc>
      </w:tr>
    </w:tbl>
    <w:p w14:paraId="5079E71A" w14:textId="2434B013" w:rsidR="00B50C21" w:rsidRDefault="00B50C21" w:rsidP="00BA6759">
      <w:pPr>
        <w:pStyle w:val="BodyText"/>
        <w:spacing w:before="11" w:line="256" w:lineRule="auto"/>
        <w:ind w:right="9660" w:firstLine="146"/>
        <w:rPr>
          <w:rFonts w:asciiTheme="minorHAnsi" w:hAnsiTheme="minorHAnsi"/>
          <w:sz w:val="16"/>
          <w:szCs w:val="16"/>
        </w:rPr>
      </w:pPr>
    </w:p>
    <w:p w14:paraId="14539F26" w14:textId="670D2AE7" w:rsidR="005E75AA" w:rsidRDefault="005E75AA" w:rsidP="00BA6759">
      <w:pPr>
        <w:pStyle w:val="BodyText"/>
        <w:spacing w:before="11" w:line="256" w:lineRule="auto"/>
        <w:ind w:right="9660" w:firstLine="146"/>
        <w:rPr>
          <w:rFonts w:asciiTheme="minorHAnsi" w:hAnsiTheme="minorHAnsi"/>
          <w:sz w:val="16"/>
          <w:szCs w:val="16"/>
        </w:rPr>
      </w:pPr>
    </w:p>
    <w:p w14:paraId="7F33BF4C" w14:textId="7F3ECF93" w:rsidR="005E75AA" w:rsidRDefault="005E75AA" w:rsidP="00BA6759">
      <w:pPr>
        <w:pStyle w:val="BodyText"/>
        <w:spacing w:before="11" w:line="256" w:lineRule="auto"/>
        <w:ind w:right="9660" w:firstLine="146"/>
        <w:rPr>
          <w:rFonts w:asciiTheme="minorHAnsi" w:hAnsiTheme="minorHAnsi"/>
          <w:sz w:val="16"/>
          <w:szCs w:val="16"/>
        </w:rPr>
      </w:pPr>
    </w:p>
    <w:p w14:paraId="27AE3C1B" w14:textId="62449B78" w:rsidR="005E75AA" w:rsidRDefault="005E75AA" w:rsidP="00BA6759">
      <w:pPr>
        <w:pStyle w:val="BodyText"/>
        <w:spacing w:before="11" w:line="256" w:lineRule="auto"/>
        <w:ind w:right="9660" w:firstLine="146"/>
        <w:rPr>
          <w:rFonts w:asciiTheme="minorHAnsi" w:hAnsiTheme="minorHAnsi"/>
          <w:sz w:val="16"/>
          <w:szCs w:val="16"/>
        </w:rPr>
      </w:pPr>
    </w:p>
    <w:p w14:paraId="7D0D2541" w14:textId="7C5B2692" w:rsidR="005E75AA" w:rsidRDefault="005E75AA" w:rsidP="00BA6759">
      <w:pPr>
        <w:pStyle w:val="BodyText"/>
        <w:spacing w:before="11" w:line="256" w:lineRule="auto"/>
        <w:ind w:right="9660" w:firstLine="146"/>
        <w:rPr>
          <w:rFonts w:asciiTheme="minorHAnsi" w:hAnsiTheme="minorHAnsi"/>
          <w:sz w:val="16"/>
          <w:szCs w:val="16"/>
        </w:rPr>
      </w:pPr>
    </w:p>
    <w:sectPr w:rsidR="005E75AA" w:rsidSect="00C105E3">
      <w:headerReference w:type="default" r:id="rId7"/>
      <w:footerReference w:type="default" r:id="rId8"/>
      <w:type w:val="continuous"/>
      <w:pgSz w:w="15840" w:h="12240" w:orient="landscape"/>
      <w:pgMar w:top="288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B476A" w14:textId="77777777" w:rsidR="0006685C" w:rsidRDefault="0006685C" w:rsidP="006705D4">
      <w:r>
        <w:separator/>
      </w:r>
    </w:p>
  </w:endnote>
  <w:endnote w:type="continuationSeparator" w:id="0">
    <w:p w14:paraId="5B2D3A4D" w14:textId="77777777" w:rsidR="0006685C" w:rsidRDefault="0006685C" w:rsidP="006705D4">
      <w:r>
        <w:continuationSeparator/>
      </w:r>
    </w:p>
  </w:endnote>
  <w:endnote w:type="continuationNotice" w:id="1">
    <w:p w14:paraId="54C61EF0" w14:textId="77777777" w:rsidR="0006685C" w:rsidRDefault="000668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12484" w14:textId="0DC13B1F" w:rsidR="00C105E3" w:rsidRDefault="1F85442F" w:rsidP="00C105E3">
    <w:pPr>
      <w:pStyle w:val="Footer"/>
      <w:jc w:val="center"/>
    </w:pPr>
    <w:r>
      <w:rPr>
        <w:noProof/>
      </w:rPr>
      <w:drawing>
        <wp:inline distT="0" distB="0" distL="0" distR="0" wp14:anchorId="7ACB55AA" wp14:editId="48389BF3">
          <wp:extent cx="4067175" cy="504825"/>
          <wp:effectExtent l="0" t="0" r="9525" b="9525"/>
          <wp:docPr id="332770751" name="Picture 3327707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67175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633BD" w14:textId="77777777" w:rsidR="0006685C" w:rsidRDefault="0006685C" w:rsidP="006705D4">
      <w:r>
        <w:separator/>
      </w:r>
    </w:p>
  </w:footnote>
  <w:footnote w:type="continuationSeparator" w:id="0">
    <w:p w14:paraId="046AF1A8" w14:textId="77777777" w:rsidR="0006685C" w:rsidRDefault="0006685C" w:rsidP="006705D4">
      <w:r>
        <w:continuationSeparator/>
      </w:r>
    </w:p>
  </w:footnote>
  <w:footnote w:type="continuationNotice" w:id="1">
    <w:p w14:paraId="50B69507" w14:textId="77777777" w:rsidR="0006685C" w:rsidRDefault="000668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6A069" w14:textId="4D2B0FF2" w:rsidR="00900FD4" w:rsidRPr="002C6A81" w:rsidRDefault="0722059F" w:rsidP="0722059F">
    <w:pPr>
      <w:pStyle w:val="Header"/>
      <w:jc w:val="center"/>
      <w:rPr>
        <w:b/>
        <w:bCs/>
        <w:sz w:val="44"/>
        <w:szCs w:val="44"/>
      </w:rPr>
    </w:pPr>
    <w:r w:rsidRPr="0722059F">
      <w:rPr>
        <w:b/>
        <w:bCs/>
        <w:sz w:val="44"/>
        <w:szCs w:val="44"/>
      </w:rPr>
      <w:t>Spring 202</w:t>
    </w:r>
    <w:r w:rsidR="00820110">
      <w:rPr>
        <w:b/>
        <w:bCs/>
        <w:sz w:val="44"/>
        <w:szCs w:val="44"/>
      </w:rPr>
      <w:t>4</w:t>
    </w:r>
    <w:r w:rsidRPr="0722059F">
      <w:rPr>
        <w:b/>
        <w:bCs/>
        <w:sz w:val="44"/>
        <w:szCs w:val="44"/>
      </w:rPr>
      <w:t>, Term 3– Academic Calendar</w:t>
    </w:r>
  </w:p>
  <w:p w14:paraId="7C17151F" w14:textId="77777777" w:rsidR="00900FD4" w:rsidRPr="00900FD4" w:rsidRDefault="00900FD4" w:rsidP="00900F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C12599"/>
    <w:multiLevelType w:val="hybridMultilevel"/>
    <w:tmpl w:val="3DB6E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493010"/>
    <w:multiLevelType w:val="hybridMultilevel"/>
    <w:tmpl w:val="3ACE4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3A50E8"/>
    <w:multiLevelType w:val="hybridMultilevel"/>
    <w:tmpl w:val="2B7A5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8066943">
    <w:abstractNumId w:val="2"/>
  </w:num>
  <w:num w:numId="2" w16cid:durableId="2055959505">
    <w:abstractNumId w:val="1"/>
  </w:num>
  <w:num w:numId="3" w16cid:durableId="16758416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NDM3MjQwMDMxMzdV0lEKTi0uzszPAykwqgUAYrBRhiwAAAA="/>
  </w:docVars>
  <w:rsids>
    <w:rsidRoot w:val="00271DF9"/>
    <w:rsid w:val="000023BA"/>
    <w:rsid w:val="00026259"/>
    <w:rsid w:val="0005698C"/>
    <w:rsid w:val="0006685C"/>
    <w:rsid w:val="000B30C3"/>
    <w:rsid w:val="000D17A6"/>
    <w:rsid w:val="000D3504"/>
    <w:rsid w:val="000E78D3"/>
    <w:rsid w:val="000F23D2"/>
    <w:rsid w:val="00113A68"/>
    <w:rsid w:val="00117B38"/>
    <w:rsid w:val="00126648"/>
    <w:rsid w:val="00142BD1"/>
    <w:rsid w:val="00177F7B"/>
    <w:rsid w:val="001D096B"/>
    <w:rsid w:val="00225C4A"/>
    <w:rsid w:val="0023236A"/>
    <w:rsid w:val="00271DF9"/>
    <w:rsid w:val="00276C6C"/>
    <w:rsid w:val="002854F9"/>
    <w:rsid w:val="002A3C7F"/>
    <w:rsid w:val="002C5F50"/>
    <w:rsid w:val="002C65EC"/>
    <w:rsid w:val="002D1DE3"/>
    <w:rsid w:val="002F582E"/>
    <w:rsid w:val="00302BE4"/>
    <w:rsid w:val="00321917"/>
    <w:rsid w:val="003B0BC0"/>
    <w:rsid w:val="003B7DA3"/>
    <w:rsid w:val="003C39E5"/>
    <w:rsid w:val="003C6842"/>
    <w:rsid w:val="0040184A"/>
    <w:rsid w:val="00411416"/>
    <w:rsid w:val="00452C94"/>
    <w:rsid w:val="004A2786"/>
    <w:rsid w:val="004A6C35"/>
    <w:rsid w:val="004D327F"/>
    <w:rsid w:val="004F01F9"/>
    <w:rsid w:val="004F08C2"/>
    <w:rsid w:val="00523FEA"/>
    <w:rsid w:val="005C22C8"/>
    <w:rsid w:val="005C2701"/>
    <w:rsid w:val="005D0F25"/>
    <w:rsid w:val="005D0FFA"/>
    <w:rsid w:val="005D540C"/>
    <w:rsid w:val="005E75AA"/>
    <w:rsid w:val="00603E39"/>
    <w:rsid w:val="00634C71"/>
    <w:rsid w:val="00656CE1"/>
    <w:rsid w:val="006705D4"/>
    <w:rsid w:val="00674161"/>
    <w:rsid w:val="00675E98"/>
    <w:rsid w:val="00682B9F"/>
    <w:rsid w:val="006A1636"/>
    <w:rsid w:val="006A2786"/>
    <w:rsid w:val="006C3C69"/>
    <w:rsid w:val="00737260"/>
    <w:rsid w:val="00744CBE"/>
    <w:rsid w:val="00764149"/>
    <w:rsid w:val="007749A5"/>
    <w:rsid w:val="00787E5C"/>
    <w:rsid w:val="007B115C"/>
    <w:rsid w:val="007B5AEC"/>
    <w:rsid w:val="007B7CD8"/>
    <w:rsid w:val="007D7C76"/>
    <w:rsid w:val="007E74D6"/>
    <w:rsid w:val="00820110"/>
    <w:rsid w:val="00832C51"/>
    <w:rsid w:val="00891C03"/>
    <w:rsid w:val="008C61A6"/>
    <w:rsid w:val="008F7516"/>
    <w:rsid w:val="00900FD4"/>
    <w:rsid w:val="00906238"/>
    <w:rsid w:val="00913A52"/>
    <w:rsid w:val="00953DA5"/>
    <w:rsid w:val="00977F53"/>
    <w:rsid w:val="00981597"/>
    <w:rsid w:val="00981D34"/>
    <w:rsid w:val="00993AC4"/>
    <w:rsid w:val="00A02874"/>
    <w:rsid w:val="00A764FC"/>
    <w:rsid w:val="00AC6003"/>
    <w:rsid w:val="00AF015A"/>
    <w:rsid w:val="00B344F5"/>
    <w:rsid w:val="00B379E7"/>
    <w:rsid w:val="00B43FB8"/>
    <w:rsid w:val="00B50C21"/>
    <w:rsid w:val="00B54986"/>
    <w:rsid w:val="00B6270C"/>
    <w:rsid w:val="00B63D7E"/>
    <w:rsid w:val="00B6563B"/>
    <w:rsid w:val="00B65ECC"/>
    <w:rsid w:val="00B81C02"/>
    <w:rsid w:val="00BA6759"/>
    <w:rsid w:val="00C05E86"/>
    <w:rsid w:val="00C105E3"/>
    <w:rsid w:val="00C26035"/>
    <w:rsid w:val="00C83537"/>
    <w:rsid w:val="00CB3D74"/>
    <w:rsid w:val="00CE4062"/>
    <w:rsid w:val="00CF2AE4"/>
    <w:rsid w:val="00D003DF"/>
    <w:rsid w:val="00D15975"/>
    <w:rsid w:val="00D3881B"/>
    <w:rsid w:val="00D6005A"/>
    <w:rsid w:val="00DA173F"/>
    <w:rsid w:val="00DB6F6B"/>
    <w:rsid w:val="00DD37DD"/>
    <w:rsid w:val="00DE9E43"/>
    <w:rsid w:val="00DF7395"/>
    <w:rsid w:val="00E16731"/>
    <w:rsid w:val="00EA1A34"/>
    <w:rsid w:val="00EA22D9"/>
    <w:rsid w:val="00EC397E"/>
    <w:rsid w:val="00ED17C5"/>
    <w:rsid w:val="00EF54C8"/>
    <w:rsid w:val="00F33C59"/>
    <w:rsid w:val="00F75103"/>
    <w:rsid w:val="00F87AD9"/>
    <w:rsid w:val="00F92144"/>
    <w:rsid w:val="00FD4F9D"/>
    <w:rsid w:val="00FD6F41"/>
    <w:rsid w:val="02764329"/>
    <w:rsid w:val="02B772D8"/>
    <w:rsid w:val="02CAC830"/>
    <w:rsid w:val="02D06E23"/>
    <w:rsid w:val="0316C0E3"/>
    <w:rsid w:val="032E6A56"/>
    <w:rsid w:val="03D4B789"/>
    <w:rsid w:val="04059005"/>
    <w:rsid w:val="05756EE8"/>
    <w:rsid w:val="061957AE"/>
    <w:rsid w:val="06AAE2B2"/>
    <w:rsid w:val="0722059F"/>
    <w:rsid w:val="07518D0D"/>
    <w:rsid w:val="07F4B095"/>
    <w:rsid w:val="0804D8CD"/>
    <w:rsid w:val="088ADBAF"/>
    <w:rsid w:val="08C7D33F"/>
    <w:rsid w:val="093144F7"/>
    <w:rsid w:val="096B8C7D"/>
    <w:rsid w:val="0BDBECCF"/>
    <w:rsid w:val="0C3D7820"/>
    <w:rsid w:val="0C48F8EF"/>
    <w:rsid w:val="0D73CCA3"/>
    <w:rsid w:val="0E171603"/>
    <w:rsid w:val="0ED2808F"/>
    <w:rsid w:val="1022335D"/>
    <w:rsid w:val="10C6914F"/>
    <w:rsid w:val="11237FDB"/>
    <w:rsid w:val="119C5D43"/>
    <w:rsid w:val="11E37C83"/>
    <w:rsid w:val="11EA21D4"/>
    <w:rsid w:val="1216533E"/>
    <w:rsid w:val="122D8BBC"/>
    <w:rsid w:val="12AD0A45"/>
    <w:rsid w:val="13FF2A10"/>
    <w:rsid w:val="148039C3"/>
    <w:rsid w:val="14B25C5D"/>
    <w:rsid w:val="14E5E372"/>
    <w:rsid w:val="1526C519"/>
    <w:rsid w:val="1588FA87"/>
    <w:rsid w:val="176AC7B8"/>
    <w:rsid w:val="17EACC54"/>
    <w:rsid w:val="18083AE2"/>
    <w:rsid w:val="183468A9"/>
    <w:rsid w:val="18365DCF"/>
    <w:rsid w:val="183A90E7"/>
    <w:rsid w:val="18D3364E"/>
    <w:rsid w:val="1916944E"/>
    <w:rsid w:val="19489746"/>
    <w:rsid w:val="19EF106E"/>
    <w:rsid w:val="19FD9C89"/>
    <w:rsid w:val="1A27BD24"/>
    <w:rsid w:val="1A8D0545"/>
    <w:rsid w:val="1A90958F"/>
    <w:rsid w:val="1AD53E67"/>
    <w:rsid w:val="1B180163"/>
    <w:rsid w:val="1BB62A38"/>
    <w:rsid w:val="1BBF7E83"/>
    <w:rsid w:val="1BD49D2D"/>
    <w:rsid w:val="1BF1D114"/>
    <w:rsid w:val="1BF3C060"/>
    <w:rsid w:val="1C0DA6BD"/>
    <w:rsid w:val="1C2A6BD3"/>
    <w:rsid w:val="1C3FF10E"/>
    <w:rsid w:val="1CD3C6A7"/>
    <w:rsid w:val="1D25D51B"/>
    <w:rsid w:val="1D9BBC0A"/>
    <w:rsid w:val="1DB9CB74"/>
    <w:rsid w:val="1E6CDB26"/>
    <w:rsid w:val="1EF28B56"/>
    <w:rsid w:val="1F350AE2"/>
    <w:rsid w:val="1F85442F"/>
    <w:rsid w:val="207FBF33"/>
    <w:rsid w:val="20C33FA8"/>
    <w:rsid w:val="212FF701"/>
    <w:rsid w:val="2146483A"/>
    <w:rsid w:val="221D6D78"/>
    <w:rsid w:val="2241193F"/>
    <w:rsid w:val="2262048A"/>
    <w:rsid w:val="23262180"/>
    <w:rsid w:val="2329398E"/>
    <w:rsid w:val="25096A94"/>
    <w:rsid w:val="250998A7"/>
    <w:rsid w:val="252BC479"/>
    <w:rsid w:val="256F0161"/>
    <w:rsid w:val="260F84E6"/>
    <w:rsid w:val="26178933"/>
    <w:rsid w:val="26269699"/>
    <w:rsid w:val="27074603"/>
    <w:rsid w:val="275B6E79"/>
    <w:rsid w:val="2778D16F"/>
    <w:rsid w:val="2869DE8C"/>
    <w:rsid w:val="287B43D4"/>
    <w:rsid w:val="28BC00E7"/>
    <w:rsid w:val="29CB42C7"/>
    <w:rsid w:val="2A027AC7"/>
    <w:rsid w:val="2A09DFBC"/>
    <w:rsid w:val="2A5624D3"/>
    <w:rsid w:val="2A8565EE"/>
    <w:rsid w:val="2B2999A4"/>
    <w:rsid w:val="2B2E8B76"/>
    <w:rsid w:val="2B3E8C2F"/>
    <w:rsid w:val="2C26530A"/>
    <w:rsid w:val="2CA68093"/>
    <w:rsid w:val="2DBD6E2F"/>
    <w:rsid w:val="2E2AAF9D"/>
    <w:rsid w:val="2E47C8A8"/>
    <w:rsid w:val="2F3C0B65"/>
    <w:rsid w:val="2FC33E55"/>
    <w:rsid w:val="2FEB61FD"/>
    <w:rsid w:val="3031ADF3"/>
    <w:rsid w:val="309D3E95"/>
    <w:rsid w:val="311374F0"/>
    <w:rsid w:val="314C5610"/>
    <w:rsid w:val="31CD7379"/>
    <w:rsid w:val="33B917A7"/>
    <w:rsid w:val="34896E66"/>
    <w:rsid w:val="35202A51"/>
    <w:rsid w:val="358BD6B2"/>
    <w:rsid w:val="3649D5CB"/>
    <w:rsid w:val="36CD5200"/>
    <w:rsid w:val="36D7E74C"/>
    <w:rsid w:val="374C394C"/>
    <w:rsid w:val="37FDCC59"/>
    <w:rsid w:val="383C5994"/>
    <w:rsid w:val="383C923C"/>
    <w:rsid w:val="38D5ADD9"/>
    <w:rsid w:val="3906E44B"/>
    <w:rsid w:val="3A2D027A"/>
    <w:rsid w:val="3B2B7A4F"/>
    <w:rsid w:val="3BB7BC28"/>
    <w:rsid w:val="3C003974"/>
    <w:rsid w:val="3CA46471"/>
    <w:rsid w:val="3D70B3BD"/>
    <w:rsid w:val="3DF4A20F"/>
    <w:rsid w:val="3E28F74A"/>
    <w:rsid w:val="3EEFEC79"/>
    <w:rsid w:val="3F95A187"/>
    <w:rsid w:val="3FF43792"/>
    <w:rsid w:val="401C10A4"/>
    <w:rsid w:val="41119B3B"/>
    <w:rsid w:val="41ADAB04"/>
    <w:rsid w:val="427A69DA"/>
    <w:rsid w:val="43781291"/>
    <w:rsid w:val="43BC5129"/>
    <w:rsid w:val="448D1915"/>
    <w:rsid w:val="451D5001"/>
    <w:rsid w:val="469263A0"/>
    <w:rsid w:val="46D92B5F"/>
    <w:rsid w:val="47412A0F"/>
    <w:rsid w:val="48368493"/>
    <w:rsid w:val="48620313"/>
    <w:rsid w:val="4874B391"/>
    <w:rsid w:val="4AE51ACF"/>
    <w:rsid w:val="4BA0BCC4"/>
    <w:rsid w:val="4C2D068A"/>
    <w:rsid w:val="4C4745CE"/>
    <w:rsid w:val="4D4825EE"/>
    <w:rsid w:val="4E2CF03A"/>
    <w:rsid w:val="4E5745D9"/>
    <w:rsid w:val="4E5AAA70"/>
    <w:rsid w:val="4E7A6BB4"/>
    <w:rsid w:val="4F022AA1"/>
    <w:rsid w:val="4F5A98AC"/>
    <w:rsid w:val="4FDB475B"/>
    <w:rsid w:val="4FF03B54"/>
    <w:rsid w:val="4FF07637"/>
    <w:rsid w:val="50205154"/>
    <w:rsid w:val="506F6342"/>
    <w:rsid w:val="5071987F"/>
    <w:rsid w:val="5086C486"/>
    <w:rsid w:val="50B82FDC"/>
    <w:rsid w:val="50C1D156"/>
    <w:rsid w:val="5129A4F5"/>
    <w:rsid w:val="51DDA5AD"/>
    <w:rsid w:val="526D7796"/>
    <w:rsid w:val="5273C552"/>
    <w:rsid w:val="52987B2A"/>
    <w:rsid w:val="5498F89B"/>
    <w:rsid w:val="55120A70"/>
    <w:rsid w:val="55414DDF"/>
    <w:rsid w:val="5555D8B5"/>
    <w:rsid w:val="557E92A1"/>
    <w:rsid w:val="5625FDD2"/>
    <w:rsid w:val="56654756"/>
    <w:rsid w:val="56B3E096"/>
    <w:rsid w:val="56EF536D"/>
    <w:rsid w:val="57A0F5A8"/>
    <w:rsid w:val="57BDEA16"/>
    <w:rsid w:val="58BBBE9F"/>
    <w:rsid w:val="58C14992"/>
    <w:rsid w:val="58CF50B5"/>
    <w:rsid w:val="5A107945"/>
    <w:rsid w:val="5AF3062B"/>
    <w:rsid w:val="5B29BA96"/>
    <w:rsid w:val="5B4F053A"/>
    <w:rsid w:val="5BAAC835"/>
    <w:rsid w:val="5BC02775"/>
    <w:rsid w:val="5BE5898E"/>
    <w:rsid w:val="5CD0CB4C"/>
    <w:rsid w:val="5D21E480"/>
    <w:rsid w:val="5D617B81"/>
    <w:rsid w:val="5E284257"/>
    <w:rsid w:val="5E797445"/>
    <w:rsid w:val="5E883773"/>
    <w:rsid w:val="5EFDE013"/>
    <w:rsid w:val="5F955F80"/>
    <w:rsid w:val="602918E3"/>
    <w:rsid w:val="602A7370"/>
    <w:rsid w:val="612F05F4"/>
    <w:rsid w:val="61860297"/>
    <w:rsid w:val="61B7633F"/>
    <w:rsid w:val="61C95D3D"/>
    <w:rsid w:val="61FFD511"/>
    <w:rsid w:val="62511EE7"/>
    <w:rsid w:val="625973B8"/>
    <w:rsid w:val="62639B86"/>
    <w:rsid w:val="62C4DEC6"/>
    <w:rsid w:val="62D17824"/>
    <w:rsid w:val="62D3E1A7"/>
    <w:rsid w:val="638106B7"/>
    <w:rsid w:val="638AEECB"/>
    <w:rsid w:val="63A261E7"/>
    <w:rsid w:val="63B0A12D"/>
    <w:rsid w:val="64063F65"/>
    <w:rsid w:val="642E55A6"/>
    <w:rsid w:val="659962DC"/>
    <w:rsid w:val="65F69F41"/>
    <w:rsid w:val="6664908C"/>
    <w:rsid w:val="668B696A"/>
    <w:rsid w:val="6724AA24"/>
    <w:rsid w:val="6798DF70"/>
    <w:rsid w:val="67E8DE78"/>
    <w:rsid w:val="683265A1"/>
    <w:rsid w:val="689E2B49"/>
    <w:rsid w:val="68D1AC94"/>
    <w:rsid w:val="69DBDC7D"/>
    <w:rsid w:val="69F26231"/>
    <w:rsid w:val="69F5E77F"/>
    <w:rsid w:val="6B2204C2"/>
    <w:rsid w:val="6C4BF883"/>
    <w:rsid w:val="6CB34479"/>
    <w:rsid w:val="6D09EBDB"/>
    <w:rsid w:val="6D4FD2CD"/>
    <w:rsid w:val="6D90BC2D"/>
    <w:rsid w:val="6DA93391"/>
    <w:rsid w:val="6F1A888E"/>
    <w:rsid w:val="6F301ED7"/>
    <w:rsid w:val="71232F2A"/>
    <w:rsid w:val="715B2734"/>
    <w:rsid w:val="71B61C37"/>
    <w:rsid w:val="72871948"/>
    <w:rsid w:val="72C91C86"/>
    <w:rsid w:val="72DB6BEF"/>
    <w:rsid w:val="73719F48"/>
    <w:rsid w:val="73FD13C0"/>
    <w:rsid w:val="74A85189"/>
    <w:rsid w:val="74ECD371"/>
    <w:rsid w:val="7538FC07"/>
    <w:rsid w:val="75572E9A"/>
    <w:rsid w:val="763243A4"/>
    <w:rsid w:val="76681DC8"/>
    <w:rsid w:val="76BCAEF8"/>
    <w:rsid w:val="76C4E9CA"/>
    <w:rsid w:val="76F388AC"/>
    <w:rsid w:val="770FE432"/>
    <w:rsid w:val="778D0C6D"/>
    <w:rsid w:val="792681B1"/>
    <w:rsid w:val="7A5B672C"/>
    <w:rsid w:val="7ADE153E"/>
    <w:rsid w:val="7AF7F672"/>
    <w:rsid w:val="7B904A88"/>
    <w:rsid w:val="7BDF76D7"/>
    <w:rsid w:val="7C0C2A33"/>
    <w:rsid w:val="7D23C8DD"/>
    <w:rsid w:val="7D6C2139"/>
    <w:rsid w:val="7DA10F52"/>
    <w:rsid w:val="7EB15466"/>
    <w:rsid w:val="7F5BE781"/>
    <w:rsid w:val="7F68F8CA"/>
    <w:rsid w:val="7FF24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9ABDDC"/>
  <w15:docId w15:val="{74315DB6-93A5-4A83-B608-2E826DFD4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51"/>
      <w:outlineLvl w:val="0"/>
    </w:pPr>
    <w:rPr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right="23"/>
      <w:jc w:val="right"/>
    </w:pPr>
  </w:style>
  <w:style w:type="character" w:styleId="Strong">
    <w:name w:val="Strong"/>
    <w:basedOn w:val="DefaultParagraphFont"/>
    <w:uiPriority w:val="22"/>
    <w:qFormat/>
    <w:rsid w:val="00BA675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705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05D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705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5D4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C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CD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Biklen</dc:creator>
  <cp:keywords/>
  <cp:lastModifiedBy>Jody Ragan</cp:lastModifiedBy>
  <cp:revision>2</cp:revision>
  <cp:lastPrinted>2023-02-20T20:45:00Z</cp:lastPrinted>
  <dcterms:created xsi:type="dcterms:W3CDTF">2023-07-27T15:15:00Z</dcterms:created>
  <dcterms:modified xsi:type="dcterms:W3CDTF">2023-07-27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21T00:00:00Z</vt:filetime>
  </property>
  <property fmtid="{D5CDD505-2E9C-101B-9397-08002B2CF9AE}" pid="3" name="Creator">
    <vt:lpwstr>Microsoft® Excel® 2010</vt:lpwstr>
  </property>
  <property fmtid="{D5CDD505-2E9C-101B-9397-08002B2CF9AE}" pid="4" name="LastSaved">
    <vt:filetime>2018-06-26T00:00:00Z</vt:filetime>
  </property>
</Properties>
</file>